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rd,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CommentTok"/>
        </w:rPr>
        <w:t xml:space="preserve"># Class 5 R graphics and plots</w:t>
      </w:r>
      <w:r>
        <w:br w:type="textWrapping"/>
      </w:r>
      <w:r>
        <w:br w:type="textWrapping"/>
      </w:r>
      <w:r>
        <w:rPr>
          <w:rStyle w:val="CommentTok"/>
        </w:rPr>
        <w:t xml:space="preserve"># get the data in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a  scaterplot of age vs weigh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weigh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. 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 section 2B</w:t>
      </w:r>
      <w:r>
        <w:br w:type="textWrapping"/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ld par values</w:t>
      </w:r>
      <w:r>
        <w:br w:type="textWrapping"/>
      </w:r>
      <w:r>
        <w:br w:type="textWrapping"/>
      </w:r>
      <w:r>
        <w:rPr>
          <w:rStyle w:val="NormalTok"/>
        </w:rPr>
        <w:t xml:space="preserve">old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tit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A</w:t>
      </w:r>
      <w:r>
        <w:br w:type="textWrapping"/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#FF0000FF" "#FF9900FF" "#CCFF00FF" "#33FF00FF" "#00FF66FF"</w:t>
      </w:r>
      <w:r>
        <w:br w:type="textWrapping"/>
      </w:r>
      <w:r>
        <w:rPr>
          <w:rStyle w:val="VerbatimChar"/>
        </w:rPr>
        <w:t xml:space="preserve">##  [6] "#00FFFFFF" "#0066FFFF" "#3300FFFF" "#CC00FFFF" "#FF0099FF"</w:t>
      </w:r>
    </w:p>
    <w:p>
      <w:pPr>
        <w:pStyle w:val="SourceCode"/>
      </w:pPr>
      <w:r>
        <w:rPr>
          <w:rStyle w:val="CommentTok"/>
        </w:rPr>
        <w:t xml:space="preserve"># 3B</w:t>
      </w:r>
      <w:r>
        <w:br w:type="textWrapping"/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5009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5</dc:title>
  <dc:creator>John Smith</dc:creator>
  <dcterms:created xsi:type="dcterms:W3CDTF">2019-04-19T20:23:22Z</dcterms:created>
  <dcterms:modified xsi:type="dcterms:W3CDTF">2019-04-19T20:23:22Z</dcterms:modified>
</cp:coreProperties>
</file>